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3FFE2" w14:textId="0A450E8D" w:rsidR="00613682" w:rsidRPr="007D7C58" w:rsidRDefault="00613682" w:rsidP="0006521F">
      <w:pPr>
        <w:pStyle w:val="Heading3"/>
        <w:rPr>
          <w:rtl/>
        </w:rPr>
      </w:pPr>
      <w:r w:rsidRPr="007D7C58">
        <w:rPr>
          <w:rtl/>
        </w:rPr>
        <w:t xml:space="preserve">بيانات </w:t>
      </w:r>
      <w:r w:rsidR="002A2CFD">
        <w:rPr>
          <w:rFonts w:hint="cs"/>
          <w:rtl/>
        </w:rPr>
        <w:t xml:space="preserve">البرنامج </w:t>
      </w:r>
      <w:r w:rsidRPr="007D7C58">
        <w:rPr>
          <w:rtl/>
        </w:rPr>
        <w:t>الأساسية:</w:t>
      </w:r>
      <w:r w:rsidRPr="007D7C58">
        <w:rPr>
          <w:rtl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362"/>
        <w:gridCol w:w="2129"/>
      </w:tblGrid>
      <w:tr w:rsidR="00613682" w:rsidRPr="00B91518" w14:paraId="29CD3BE1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766C564B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3537693E" w14:textId="77777777" w:rsidR="00613682" w:rsidRPr="00EF14A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0A7EEDEC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17EDDB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حالة اعتماد 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B0D5B93" w14:textId="77777777" w:rsidR="00613682" w:rsidRPr="00EF14A8" w:rsidRDefault="00F66A48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89750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كامل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96107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مشروط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6569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حت الإجراء</w:t>
            </w:r>
          </w:p>
        </w:tc>
      </w:tr>
      <w:tr w:rsidR="00613682" w:rsidRPr="00B91518" w14:paraId="3B34A68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27A303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الحصول على الاعتماد المـؤسسي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49820F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91834911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8045594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261D999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E54EE0" w14:textId="4C5BFFB0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مقر البرنامج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الرئيس 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(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فر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ع التابع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له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إن وجدت)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110FCC4E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4951F062" w14:textId="77777777" w:rsidTr="00D90DFE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5899F3BF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كلية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2528C19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2797006B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قسم الأكاديمي التابع له البرنامج: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66F7BE7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269470B1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77FB8B0" w14:textId="7A9C6DD2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عربية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 (</w:t>
            </w:r>
            <w:r w:rsidR="009F6B02" w:rsidRPr="009F6B02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فقًا لقرار الإنشاء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)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9DD3704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6299018D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7B400C8" w14:textId="0DFE9E2C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انجليزي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3F8EC143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8D043B" w:rsidRPr="00B91518" w14:paraId="48B6DD89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618DE0" w14:textId="2E8D324B" w:rsidR="008D043B" w:rsidRPr="0078370E" w:rsidRDefault="008D043B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>المرحلة الدراسية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A8C7024" w14:textId="145EA45F" w:rsidR="008D043B" w:rsidRPr="00D37A71" w:rsidRDefault="008D043B" w:rsidP="00D37A71">
            <w:pPr>
              <w:bidi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بكالوريوس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ماجستير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دكتوراه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...</w:t>
            </w:r>
          </w:p>
        </w:tc>
      </w:tr>
      <w:tr w:rsidR="00613682" w:rsidRPr="00B91518" w14:paraId="7D7DC2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DD72BD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لغة التدريس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878172" w14:textId="7AC6EFDD" w:rsidR="00613682" w:rsidRPr="00EF14A8" w:rsidRDefault="00F66A48" w:rsidP="00D37A71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4218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عربية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550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إنجليزية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915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أخرى 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.................... </w:t>
            </w:r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(تذكر)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</w:t>
            </w:r>
          </w:p>
        </w:tc>
      </w:tr>
      <w:tr w:rsidR="00613682" w:rsidRPr="00B91518" w14:paraId="4A0746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5C9BFC19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نوع الطلب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723231F" w14:textId="77777777" w:rsidR="00613682" w:rsidRPr="00EF14A8" w:rsidRDefault="00F66A48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496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عتماد جديد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205273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جديد اعتماد</w:t>
            </w:r>
          </w:p>
        </w:tc>
      </w:tr>
      <w:tr w:rsidR="00613682" w:rsidRPr="00B91518" w14:paraId="0C4C3684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428D8C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تاريخ الاعتماد البرامجي 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vertAlign w:val="subscript"/>
                <w:rtl/>
              </w:rPr>
              <w:t>"في حال تجديد الاعتماد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7E11CF57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852077461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58876092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655D3355" w14:textId="77777777" w:rsidTr="00D90DFE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62D42DCF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قرار الإنشاء/الترخيص النهائي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00EE3F76" w14:textId="77777777" w:rsidR="00613682" w:rsidRPr="0078370E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2093" w:type="dxa"/>
            <w:gridSpan w:val="2"/>
            <w:shd w:val="clear" w:color="auto" w:fill="4F3D8F"/>
            <w:vAlign w:val="center"/>
          </w:tcPr>
          <w:p w14:paraId="4F053C80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تخريج أول دفعة: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16EEE1E8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43872A9B" w14:textId="77777777" w:rsidR="00613682" w:rsidRPr="00B91518" w:rsidRDefault="00613682" w:rsidP="0006521F">
      <w:pPr>
        <w:bidi/>
        <w:spacing w:after="0" w:line="240" w:lineRule="auto"/>
        <w:ind w:left="-576"/>
        <w:rPr>
          <w:rFonts w:ascii="DIN NEXT™ ARABIC BOLD" w:hAnsi="DIN NEXT™ ARABIC BOLD" w:cs="DIN NEXT™ ARABIC BOLD"/>
          <w:color w:val="4F3D8F"/>
          <w:sz w:val="28"/>
          <w:szCs w:val="28"/>
          <w:rtl/>
        </w:rPr>
      </w:pPr>
    </w:p>
    <w:p w14:paraId="337A5746" w14:textId="6C2D91E0" w:rsidR="00613682" w:rsidRDefault="00613682" w:rsidP="0006521F">
      <w:pPr>
        <w:pStyle w:val="Heading3"/>
        <w:rPr>
          <w:rtl/>
        </w:rPr>
      </w:pPr>
      <w:r w:rsidRPr="601808E2">
        <w:rPr>
          <w:rtl/>
        </w:rPr>
        <w:t>متطلبات الأهلية لتوقيع العقد</w:t>
      </w:r>
      <w:r w:rsidRPr="601808E2">
        <w:t>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6052"/>
        <w:gridCol w:w="1274"/>
        <w:gridCol w:w="1983"/>
      </w:tblGrid>
      <w:tr w:rsidR="00304C44" w:rsidRPr="00CB7A8C" w14:paraId="41598E95" w14:textId="77777777" w:rsidTr="00D90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jc w:val="center"/>
        </w:trPr>
        <w:tc>
          <w:tcPr>
            <w:tcW w:w="300" w:type="dxa"/>
            <w:gridSpan w:val="2"/>
            <w:vAlign w:val="center"/>
          </w:tcPr>
          <w:p w14:paraId="084204A9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6052" w:type="dxa"/>
            <w:noWrap/>
            <w:vAlign w:val="center"/>
            <w:hideMark/>
          </w:tcPr>
          <w:p w14:paraId="67B970C1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البنود</w:t>
            </w:r>
          </w:p>
        </w:tc>
        <w:tc>
          <w:tcPr>
            <w:tcW w:w="1274" w:type="dxa"/>
            <w:noWrap/>
            <w:vAlign w:val="center"/>
            <w:hideMark/>
          </w:tcPr>
          <w:p w14:paraId="50278024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مدى التوفر</w:t>
            </w:r>
          </w:p>
        </w:tc>
        <w:tc>
          <w:tcPr>
            <w:tcW w:w="1983" w:type="dxa"/>
            <w:noWrap/>
            <w:vAlign w:val="center"/>
            <w:hideMark/>
          </w:tcPr>
          <w:p w14:paraId="166BD1BA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لحوظات</w:t>
            </w:r>
          </w:p>
        </w:tc>
      </w:tr>
      <w:tr w:rsidR="00304C44" w:rsidRPr="00CB7A8C" w14:paraId="08E703F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3BFC4F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1</w:t>
            </w:r>
          </w:p>
        </w:tc>
        <w:tc>
          <w:tcPr>
            <w:tcW w:w="6052" w:type="dxa"/>
            <w:noWrap/>
            <w:vAlign w:val="center"/>
          </w:tcPr>
          <w:p w14:paraId="0EF33116" w14:textId="7EC3E324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قرار إنشاء البرنامج (للجامعات الحكومية)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قرار الترخيص النهائي (للبرامج الأهلية)*.</w:t>
            </w:r>
          </w:p>
        </w:tc>
        <w:tc>
          <w:tcPr>
            <w:tcW w:w="1274" w:type="dxa"/>
            <w:noWrap/>
          </w:tcPr>
          <w:p w14:paraId="22AEE32C" w14:textId="2E5C2F8F" w:rsidR="00F06682" w:rsidRPr="00F94124" w:rsidRDefault="00F66A48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sdt>
              <w:sdtPr>
                <w:rPr>
                  <w:color w:val="auto"/>
                  <w:rtl/>
                </w:rPr>
                <w:id w:val="75756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C44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-198337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2A4DE215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6EEDA6F3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8FE76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2</w:t>
            </w:r>
          </w:p>
        </w:tc>
        <w:tc>
          <w:tcPr>
            <w:tcW w:w="6052" w:type="dxa"/>
            <w:noWrap/>
            <w:vAlign w:val="center"/>
          </w:tcPr>
          <w:p w14:paraId="28AC6D79" w14:textId="2CCFC302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صول المؤسسة على الاعتماد أو تأهليها للاعتماد (تم جدولة زيارة المراجعة).</w:t>
            </w:r>
          </w:p>
        </w:tc>
        <w:tc>
          <w:tcPr>
            <w:tcW w:w="1274" w:type="dxa"/>
            <w:noWrap/>
          </w:tcPr>
          <w:p w14:paraId="79F090BF" w14:textId="103A6BB8" w:rsidR="00F06682" w:rsidRPr="00F94124" w:rsidRDefault="00F66A48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-66462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205226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1CEDEEC4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5BE17CB2" w14:textId="77777777" w:rsidTr="00F853EE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  <w:tcBorders>
              <w:bottom w:val="double" w:sz="12" w:space="0" w:color="auto"/>
            </w:tcBorders>
          </w:tcPr>
          <w:p w14:paraId="2E2A98A3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3</w:t>
            </w:r>
          </w:p>
        </w:tc>
        <w:tc>
          <w:tcPr>
            <w:tcW w:w="6052" w:type="dxa"/>
            <w:tcBorders>
              <w:bottom w:val="double" w:sz="12" w:space="0" w:color="auto"/>
            </w:tcBorders>
            <w:noWrap/>
            <w:vAlign w:val="center"/>
          </w:tcPr>
          <w:p w14:paraId="332E6F78" w14:textId="70822268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تخرج الطلبة (دفعة واحدة على الأقل)</w:t>
            </w:r>
          </w:p>
        </w:tc>
        <w:tc>
          <w:tcPr>
            <w:tcW w:w="1274" w:type="dxa"/>
            <w:tcBorders>
              <w:bottom w:val="double" w:sz="12" w:space="0" w:color="auto"/>
            </w:tcBorders>
            <w:noWrap/>
          </w:tcPr>
          <w:p w14:paraId="177728A9" w14:textId="25B3DB35" w:rsidR="00F06682" w:rsidRPr="00F94124" w:rsidRDefault="00F66A48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41266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1899323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515F9B9B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F853EE" w:rsidRPr="00CB7A8C" w14:paraId="472B7E5E" w14:textId="77777777" w:rsidTr="00F853EE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  <w:tcBorders>
              <w:top w:val="double" w:sz="12" w:space="0" w:color="auto"/>
            </w:tcBorders>
          </w:tcPr>
          <w:p w14:paraId="1101A068" w14:textId="6A9BC3EC" w:rsidR="00F853EE" w:rsidRPr="00F94124" w:rsidRDefault="00F853EE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4</w:t>
            </w:r>
          </w:p>
        </w:tc>
        <w:tc>
          <w:tcPr>
            <w:tcW w:w="6052" w:type="dxa"/>
            <w:tcBorders>
              <w:top w:val="double" w:sz="12" w:space="0" w:color="auto"/>
            </w:tcBorders>
            <w:noWrap/>
            <w:vAlign w:val="center"/>
          </w:tcPr>
          <w:p w14:paraId="067370D4" w14:textId="77777777" w:rsidR="00F853EE" w:rsidRPr="007D1083" w:rsidRDefault="00F853EE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3257" w:type="dxa"/>
            <w:gridSpan w:val="2"/>
            <w:tcBorders>
              <w:top w:val="double" w:sz="12" w:space="0" w:color="auto"/>
            </w:tcBorders>
            <w:noWrap/>
          </w:tcPr>
          <w:p w14:paraId="6F2DB2A6" w14:textId="77777777" w:rsidR="00F853EE" w:rsidRPr="00F94124" w:rsidRDefault="00F853EE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</w:tbl>
    <w:p w14:paraId="0C117F88" w14:textId="77777777" w:rsidR="00F06682" w:rsidRPr="00EF14A8" w:rsidRDefault="00F06682" w:rsidP="0006521F">
      <w:pPr>
        <w:bidi/>
        <w:spacing w:after="0"/>
        <w:ind w:left="566" w:hanging="426"/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</w:pP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* 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يرفق نسخة من قرارا </w:t>
      </w:r>
      <w:r>
        <w:rPr>
          <w:rFonts w:ascii="DIN NEXT™ ARABIC LIGHT" w:hAnsi="DIN NEXT™ ARABIC LIGHT" w:cs="DIN NEXT™ ARABIC LIGHT" w:hint="cs"/>
          <w:color w:val="C00000"/>
          <w:sz w:val="16"/>
          <w:szCs w:val="16"/>
          <w:rtl/>
        </w:rPr>
        <w:t>إ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نشاء/ ترخيص البرنامج</w:t>
      </w: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.</w:t>
      </w:r>
    </w:p>
    <w:p w14:paraId="0FF40AF2" w14:textId="77777777" w:rsidR="00F06682" w:rsidRDefault="00F06682" w:rsidP="0006521F">
      <w:pPr>
        <w:bidi/>
        <w:spacing w:after="0"/>
        <w:rPr>
          <w:rtl/>
          <w:lang w:val="en-GB"/>
        </w:rPr>
      </w:pPr>
    </w:p>
    <w:p w14:paraId="13237B84" w14:textId="77777777" w:rsidR="00613682" w:rsidRPr="00304C44" w:rsidRDefault="00613682" w:rsidP="0006521F">
      <w:pPr>
        <w:pStyle w:val="Heading3"/>
        <w:spacing w:line="360" w:lineRule="auto"/>
        <w:rPr>
          <w:rtl/>
        </w:rPr>
      </w:pPr>
      <w:r w:rsidRPr="00304C44">
        <w:rPr>
          <w:rtl/>
        </w:rPr>
        <w:t>في حال تقديم البرنامج في أكثر من فرع:</w:t>
      </w:r>
    </w:p>
    <w:p w14:paraId="534643AE" w14:textId="77777777" w:rsidR="00613682" w:rsidRPr="00304C4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أ‌. بيانات الفروع:</w:t>
      </w:r>
    </w:p>
    <w:tbl>
      <w:tblPr>
        <w:tblStyle w:val="APATableStyle1"/>
        <w:tblpPr w:leftFromText="180" w:rightFromText="180" w:vertAnchor="text" w:tblpXSpec="center" w:tblpY="1"/>
        <w:tblOverlap w:val="never"/>
        <w:bidiVisual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"/>
        <w:gridCol w:w="415"/>
        <w:gridCol w:w="2477"/>
        <w:gridCol w:w="1377"/>
        <w:gridCol w:w="2021"/>
        <w:gridCol w:w="1377"/>
        <w:gridCol w:w="1933"/>
      </w:tblGrid>
      <w:tr w:rsidR="00613682" w:rsidRPr="00B91518" w14:paraId="2C219CFE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27" w:type="dxa"/>
            <w:gridSpan w:val="2"/>
            <w:shd w:val="clear" w:color="auto" w:fill="4F3D8F"/>
            <w:vAlign w:val="center"/>
          </w:tcPr>
          <w:p w14:paraId="499F440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2463" w:type="dxa"/>
            <w:shd w:val="clear" w:color="auto" w:fill="4F3D8F"/>
            <w:noWrap/>
            <w:vAlign w:val="center"/>
            <w:hideMark/>
          </w:tcPr>
          <w:p w14:paraId="7E027864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sz w:val="24"/>
                <w:szCs w:val="24"/>
                <w:rtl/>
              </w:rPr>
              <w:t>المقر</w:t>
            </w:r>
          </w:p>
        </w:tc>
        <w:tc>
          <w:tcPr>
            <w:tcW w:w="1363" w:type="dxa"/>
            <w:shd w:val="clear" w:color="auto" w:fill="4F3D8F"/>
            <w:noWrap/>
            <w:vAlign w:val="center"/>
          </w:tcPr>
          <w:p w14:paraId="3FD19415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الكلية</w:t>
            </w:r>
          </w:p>
        </w:tc>
        <w:tc>
          <w:tcPr>
            <w:tcW w:w="2007" w:type="dxa"/>
            <w:shd w:val="clear" w:color="auto" w:fill="4F3D8F"/>
            <w:vAlign w:val="center"/>
          </w:tcPr>
          <w:p w14:paraId="662AB7E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قرارا الانشاء/الترخيص</w:t>
            </w:r>
          </w:p>
        </w:tc>
        <w:tc>
          <w:tcPr>
            <w:tcW w:w="1363" w:type="dxa"/>
            <w:shd w:val="clear" w:color="auto" w:fill="4F3D8F"/>
            <w:vAlign w:val="center"/>
          </w:tcPr>
          <w:p w14:paraId="0FDEF82F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تاريخ تخريج أول دفعة</w:t>
            </w:r>
          </w:p>
        </w:tc>
        <w:tc>
          <w:tcPr>
            <w:tcW w:w="1912" w:type="dxa"/>
            <w:shd w:val="clear" w:color="auto" w:fill="4F3D8F"/>
            <w:noWrap/>
            <w:vAlign w:val="center"/>
            <w:hideMark/>
          </w:tcPr>
          <w:p w14:paraId="77E3EAED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2"/>
                <w:szCs w:val="22"/>
                <w:rtl/>
              </w:rPr>
            </w:pPr>
            <w:r w:rsidRPr="00D90DFE">
              <w:rPr>
                <w:sz w:val="24"/>
                <w:szCs w:val="24"/>
                <w:rtl/>
              </w:rPr>
              <w:t>ملاحظات</w:t>
            </w:r>
          </w:p>
          <w:p w14:paraId="7DB88DB7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contextualSpacing w:val="0"/>
              <w:rPr>
                <w:sz w:val="22"/>
                <w:szCs w:val="22"/>
                <w:rtl/>
              </w:rPr>
            </w:pPr>
            <w:r w:rsidRPr="00286B07">
              <w:rPr>
                <w:rtl/>
              </w:rPr>
              <w:t>(لاستخدام مركز اعتماد)</w:t>
            </w:r>
          </w:p>
        </w:tc>
      </w:tr>
      <w:tr w:rsidR="00613682" w:rsidRPr="00B91518" w14:paraId="314E2AD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20908B5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643DBAD4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مقر الرئيس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2F354264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2940B4F8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326B623D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5CA49753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0E8A483F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ECE2BDC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667561C6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1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4034D461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45C452D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17AB1EDC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1ACB911A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130DFE9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6A025C65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779F81C7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2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3D42AF7F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42536CE2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1584FA76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29894AF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6CFA56EA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AEC88F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7F4E9E8D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الفرع رقم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..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062583F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6844F8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38F6335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581D09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</w:tbl>
    <w:p w14:paraId="5AE53296" w14:textId="77777777" w:rsidR="00613682" w:rsidRPr="007D1083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20"/>
          <w:szCs w:val="20"/>
          <w:rtl/>
        </w:rPr>
      </w:pPr>
    </w:p>
    <w:p w14:paraId="2F7D4E3C" w14:textId="77777777" w:rsidR="004C5764" w:rsidRDefault="004C5764" w:rsidP="0006521F">
      <w:pPr>
        <w:spacing w:after="0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br w:type="page"/>
      </w:r>
    </w:p>
    <w:p w14:paraId="25D28DC5" w14:textId="73661D41" w:rsidR="00613682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lastRenderedPageBreak/>
        <w:t>ب. الجوانب الإدارية والتنظيمية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5769"/>
        <w:gridCol w:w="1416"/>
        <w:gridCol w:w="2124"/>
      </w:tblGrid>
      <w:tr w:rsidR="00286B07" w:rsidRPr="00CB7A8C" w14:paraId="0F7C4AFB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  <w:jc w:val="center"/>
        </w:trPr>
        <w:tc>
          <w:tcPr>
            <w:tcW w:w="300" w:type="dxa"/>
            <w:gridSpan w:val="2"/>
            <w:vAlign w:val="center"/>
          </w:tcPr>
          <w:p w14:paraId="3B7E801E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</w:t>
            </w:r>
          </w:p>
        </w:tc>
        <w:tc>
          <w:tcPr>
            <w:tcW w:w="5769" w:type="dxa"/>
            <w:noWrap/>
            <w:vAlign w:val="center"/>
            <w:hideMark/>
          </w:tcPr>
          <w:p w14:paraId="7F05C567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b w:val="0"/>
                <w:bCs w:val="0"/>
                <w:sz w:val="24"/>
                <w:szCs w:val="24"/>
                <w:rtl/>
              </w:rPr>
              <w:t>البنود</w:t>
            </w:r>
          </w:p>
        </w:tc>
        <w:tc>
          <w:tcPr>
            <w:tcW w:w="1416" w:type="dxa"/>
            <w:noWrap/>
            <w:vAlign w:val="center"/>
            <w:hideMark/>
          </w:tcPr>
          <w:p w14:paraId="1B72FDB3" w14:textId="2950E8AB" w:rsidR="00286B07" w:rsidRPr="00D90DFE" w:rsidRDefault="006B0F24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2"/>
                <w:szCs w:val="22"/>
              </w:rPr>
            </w:pPr>
            <w:r w:rsidRPr="00D90DFE">
              <w:rPr>
                <w:b w:val="0"/>
                <w:bCs w:val="0"/>
                <w:sz w:val="22"/>
                <w:szCs w:val="22"/>
                <w:rtl/>
              </w:rPr>
              <w:t>استجابة البرنامج</w:t>
            </w:r>
          </w:p>
        </w:tc>
        <w:tc>
          <w:tcPr>
            <w:tcW w:w="2124" w:type="dxa"/>
            <w:noWrap/>
            <w:vAlign w:val="center"/>
            <w:hideMark/>
          </w:tcPr>
          <w:p w14:paraId="257B8A7B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لحوظات</w:t>
            </w:r>
          </w:p>
        </w:tc>
      </w:tr>
      <w:tr w:rsidR="006B0F24" w:rsidRPr="006B0F24" w14:paraId="6EACF39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553ECD" w14:textId="138DFE1D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5769" w:type="dxa"/>
            <w:noWrap/>
            <w:vAlign w:val="center"/>
          </w:tcPr>
          <w:p w14:paraId="1756FA1E" w14:textId="495A522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هيكل التنظيمي الإداري للبرنامج موحد في كل الفروع؟</w:t>
            </w:r>
          </w:p>
        </w:tc>
        <w:tc>
          <w:tcPr>
            <w:tcW w:w="1416" w:type="dxa"/>
            <w:noWrap/>
          </w:tcPr>
          <w:p w14:paraId="7EC61AD9" w14:textId="1CAB0BF9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714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4065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10101C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7925E52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0A0E0B" w14:textId="3814FC03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5769" w:type="dxa"/>
            <w:noWrap/>
            <w:vAlign w:val="center"/>
          </w:tcPr>
          <w:p w14:paraId="28C9B7B4" w14:textId="1814CE11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مسمى المؤهل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برنامج(طبقا لوثيقة التخرج) موحد في جميع الفروع؟</w:t>
            </w:r>
          </w:p>
        </w:tc>
        <w:tc>
          <w:tcPr>
            <w:tcW w:w="1416" w:type="dxa"/>
            <w:noWrap/>
          </w:tcPr>
          <w:p w14:paraId="5D994A08" w14:textId="77777777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45613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707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5CBA0659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A006371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75394F65" w14:textId="2C0A9B9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5769" w:type="dxa"/>
            <w:noWrap/>
            <w:vAlign w:val="center"/>
          </w:tcPr>
          <w:p w14:paraId="32A7CD34" w14:textId="2DFFFAD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خطة الدراسية للبرنامج موحدة في جميع الفروع ؟</w:t>
            </w:r>
          </w:p>
        </w:tc>
        <w:tc>
          <w:tcPr>
            <w:tcW w:w="1416" w:type="dxa"/>
            <w:noWrap/>
          </w:tcPr>
          <w:p w14:paraId="6A7812F0" w14:textId="77777777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998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1705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B7B733B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9979FE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DB01E9" w14:textId="50472E7F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5769" w:type="dxa"/>
            <w:noWrap/>
            <w:vAlign w:val="center"/>
          </w:tcPr>
          <w:p w14:paraId="69E4FAAB" w14:textId="55CFABE8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برنامج موحد في جميع الفروع؟</w:t>
            </w:r>
          </w:p>
        </w:tc>
        <w:tc>
          <w:tcPr>
            <w:tcW w:w="1416" w:type="dxa"/>
            <w:noWrap/>
          </w:tcPr>
          <w:p w14:paraId="107166B6" w14:textId="135E33B1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2906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676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97E1FDE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3788782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68E9BFCA" w14:textId="1B02C118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5</w:t>
            </w:r>
          </w:p>
        </w:tc>
        <w:tc>
          <w:tcPr>
            <w:tcW w:w="5769" w:type="dxa"/>
            <w:noWrap/>
            <w:vAlign w:val="center"/>
          </w:tcPr>
          <w:p w14:paraId="6A6FA343" w14:textId="53B67914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مقررات موحد في جميع الفروع؟</w:t>
            </w:r>
          </w:p>
        </w:tc>
        <w:tc>
          <w:tcPr>
            <w:tcW w:w="1416" w:type="dxa"/>
            <w:noWrap/>
          </w:tcPr>
          <w:p w14:paraId="57D73D58" w14:textId="1241E193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85311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00320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77594A68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DB157A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7AD3B5" w14:textId="1A4FD96C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6</w:t>
            </w:r>
          </w:p>
        </w:tc>
        <w:tc>
          <w:tcPr>
            <w:tcW w:w="5769" w:type="dxa"/>
            <w:noWrap/>
            <w:vAlign w:val="center"/>
          </w:tcPr>
          <w:p w14:paraId="0F18B13B" w14:textId="0454BFF5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برنامج في جميع الفروع يرتبط بعميد مختلف؟</w:t>
            </w:r>
          </w:p>
        </w:tc>
        <w:tc>
          <w:tcPr>
            <w:tcW w:w="1416" w:type="dxa"/>
            <w:noWrap/>
          </w:tcPr>
          <w:p w14:paraId="4153DC41" w14:textId="04777BDA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33865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584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49358FD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5C7EF80F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3DD3A6E9" w14:textId="4254C490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7</w:t>
            </w:r>
          </w:p>
        </w:tc>
        <w:tc>
          <w:tcPr>
            <w:tcW w:w="5769" w:type="dxa"/>
            <w:noWrap/>
            <w:vAlign w:val="center"/>
          </w:tcPr>
          <w:p w14:paraId="7BB71E52" w14:textId="4905A8B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هل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يرأس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جميع فروع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لبرنامج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رئيس قسم و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د؟</w:t>
            </w:r>
          </w:p>
        </w:tc>
        <w:tc>
          <w:tcPr>
            <w:tcW w:w="1416" w:type="dxa"/>
            <w:noWrap/>
          </w:tcPr>
          <w:p w14:paraId="3B131C49" w14:textId="7F5536AC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0740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76452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730F6F5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1F88565B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0975900A" w14:textId="79277875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8</w:t>
            </w:r>
          </w:p>
        </w:tc>
        <w:tc>
          <w:tcPr>
            <w:tcW w:w="5769" w:type="dxa"/>
            <w:noWrap/>
            <w:vAlign w:val="center"/>
          </w:tcPr>
          <w:p w14:paraId="7E238162" w14:textId="7A450ED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هيئة التدريس القائمة على البرنامج موحدة في جميع الفروع؟</w:t>
            </w:r>
          </w:p>
        </w:tc>
        <w:tc>
          <w:tcPr>
            <w:tcW w:w="1416" w:type="dxa"/>
            <w:noWrap/>
          </w:tcPr>
          <w:p w14:paraId="33277DD2" w14:textId="50C6D04B" w:rsidR="006B0F24" w:rsidRPr="006B0F24" w:rsidRDefault="00F66A48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205761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2342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0D12A674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p w14:paraId="348B460C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69CDBD4D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5B592CD6" w14:textId="77777777" w:rsidR="00613682" w:rsidRPr="006B0F2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6B0F2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بيانات التواصل: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13682" w:rsidRPr="00B91518" w14:paraId="2BE71F74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71A0089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اسم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0B9345BD" w14:textId="77777777" w:rsidR="00613682" w:rsidRPr="00B9151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5FB3CDCA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5CAE7D08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منصب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CFF7838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7F5F0BCE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FEAA93C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بريد ال</w:t>
            </w:r>
            <w:r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>إ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لكتروني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386B1706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03C2F17C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7C54DABD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جوال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5E587D12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</w:tbl>
    <w:p w14:paraId="68B6E2A2" w14:textId="77777777" w:rsidR="00613682" w:rsidRPr="00B91518" w:rsidRDefault="00F66A48" w:rsidP="0006521F">
      <w:pPr>
        <w:bidi/>
        <w:spacing w:after="0" w:line="240" w:lineRule="auto"/>
        <w:ind w:left="141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  <w:rtl/>
          </w:rPr>
          <w:id w:val="1826245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682" w:rsidRPr="00B91518">
            <w:rPr>
              <w:rFonts w:ascii="MS Gothic" w:eastAsia="MS Gothic" w:hAnsi="MS Gothic" w:cs="DIN NEXT™ ARABIC LIGHT"/>
              <w:color w:val="525252" w:themeColor="accent3" w:themeShade="80"/>
              <w:sz w:val="20"/>
              <w:szCs w:val="20"/>
              <w:rtl/>
            </w:rPr>
            <w:t>☐</w:t>
          </w:r>
        </w:sdtContent>
      </w:sdt>
      <w:r w:rsidR="00613682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تم الاطلاع على معايير وسياسيات الاعتماد الصادرة من هيئة تقويم التعليم </w:t>
      </w:r>
      <w:r w:rsidR="00613682" w:rsidRPr="00B91518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والتدريب.</w:t>
      </w:r>
      <w:r w:rsidR="00613682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AA0847C" w14:textId="77777777" w:rsidR="00D90DFE" w:rsidRDefault="00D90DFE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40"/>
          <w:szCs w:val="40"/>
          <w:rtl/>
        </w:rPr>
      </w:pP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950"/>
      </w:tblGrid>
      <w:tr w:rsidR="0043012B" w14:paraId="52FFA82F" w14:textId="77777777" w:rsidTr="00284214">
        <w:trPr>
          <w:trHeight w:val="680"/>
        </w:trPr>
        <w:tc>
          <w:tcPr>
            <w:tcW w:w="5000" w:type="pct"/>
            <w:gridSpan w:val="2"/>
            <w:vAlign w:val="center"/>
          </w:tcPr>
          <w:p w14:paraId="4CD6441B" w14:textId="5A5E565B" w:rsidR="0043012B" w:rsidRDefault="0043012B" w:rsidP="0006521F">
            <w:pPr>
              <w:bidi/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023C95B" wp14:editId="245797C0">
                  <wp:simplePos x="0" y="0"/>
                  <wp:positionH relativeFrom="column">
                    <wp:posOffset>5624195</wp:posOffset>
                  </wp:positionH>
                  <wp:positionV relativeFrom="paragraph">
                    <wp:posOffset>-68580</wp:posOffset>
                  </wp:positionV>
                  <wp:extent cx="327025" cy="327025"/>
                  <wp:effectExtent l="0" t="0" r="0" b="0"/>
                  <wp:wrapNone/>
                  <wp:docPr id="80" name="رسم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توقيع صاحب الصلاحية:</w:t>
            </w:r>
          </w:p>
        </w:tc>
      </w:tr>
      <w:tr w:rsidR="0043012B" w14:paraId="5775BECE" w14:textId="77777777" w:rsidTr="00284214">
        <w:trPr>
          <w:trHeight w:val="510"/>
        </w:trPr>
        <w:tc>
          <w:tcPr>
            <w:tcW w:w="1395" w:type="pct"/>
          </w:tcPr>
          <w:p w14:paraId="2729FD00" w14:textId="07A028DC" w:rsidR="0043012B" w:rsidRPr="0043012B" w:rsidRDefault="0043012B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B91518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605" w:type="pct"/>
            <w:vAlign w:val="center"/>
          </w:tcPr>
          <w:p w14:paraId="10DBB32F" w14:textId="764BE228" w:rsidR="0043012B" w:rsidRPr="005A0DF5" w:rsidRDefault="005A0DF5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58A9A9A" w14:textId="77777777" w:rsidTr="00284214">
        <w:trPr>
          <w:trHeight w:val="510"/>
        </w:trPr>
        <w:tc>
          <w:tcPr>
            <w:tcW w:w="1395" w:type="pct"/>
          </w:tcPr>
          <w:p w14:paraId="5497876C" w14:textId="264C3D4A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منصب:</w:t>
            </w:r>
          </w:p>
        </w:tc>
        <w:tc>
          <w:tcPr>
            <w:tcW w:w="3605" w:type="pct"/>
            <w:vAlign w:val="center"/>
          </w:tcPr>
          <w:p w14:paraId="54330D1B" w14:textId="2711C736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7E2A102A" w14:textId="77777777" w:rsidTr="00284214">
        <w:trPr>
          <w:trHeight w:val="510"/>
        </w:trPr>
        <w:tc>
          <w:tcPr>
            <w:tcW w:w="1395" w:type="pct"/>
          </w:tcPr>
          <w:p w14:paraId="1FCB551E" w14:textId="6D30E3C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3605" w:type="pct"/>
          </w:tcPr>
          <w:p w14:paraId="568D19F8" w14:textId="4E11769B" w:rsidR="005A0DF5" w:rsidRDefault="00872DC1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31CCACE7" w14:textId="62D40627" w:rsidR="00613682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p w14:paraId="657BFD26" w14:textId="379A027D" w:rsidR="005A0DF5" w:rsidRPr="005A0DF5" w:rsidRDefault="005A0DF5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5A0DF5" w14:paraId="4687CBB5" w14:textId="77777777" w:rsidTr="00F10424">
        <w:trPr>
          <w:trHeight w:val="680"/>
        </w:trPr>
        <w:tc>
          <w:tcPr>
            <w:tcW w:w="9639" w:type="dxa"/>
            <w:gridSpan w:val="2"/>
            <w:vAlign w:val="center"/>
          </w:tcPr>
          <w:p w14:paraId="436E891A" w14:textId="604FCA22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352ED52B" wp14:editId="2F55721F">
                  <wp:simplePos x="0" y="0"/>
                  <wp:positionH relativeFrom="column">
                    <wp:posOffset>5657215</wp:posOffset>
                  </wp:positionH>
                  <wp:positionV relativeFrom="paragraph">
                    <wp:posOffset>17145</wp:posOffset>
                  </wp:positionV>
                  <wp:extent cx="340995" cy="375920"/>
                  <wp:effectExtent l="0" t="0" r="1905" b="5080"/>
                  <wp:wrapNone/>
                  <wp:docPr id="54" name="رسم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للاستخدام</w:t>
            </w:r>
            <w:r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الرسمي للمركز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622A9E0B" w14:textId="77777777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بناءً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 xml:space="preserve">على البيانات الواردة، </w:t>
            </w: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فإن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>البرنامج :</w:t>
            </w:r>
          </w:p>
          <w:p w14:paraId="3033992B" w14:textId="77777777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5A0DF5" w14:paraId="1451022D" w14:textId="77777777" w:rsidTr="006C3AF5">
        <w:trPr>
          <w:trHeight w:val="510"/>
        </w:trPr>
        <w:tc>
          <w:tcPr>
            <w:tcW w:w="9639" w:type="dxa"/>
            <w:gridSpan w:val="2"/>
          </w:tcPr>
          <w:p w14:paraId="76D0EF28" w14:textId="44B700EC" w:rsidR="005A0DF5" w:rsidRDefault="00F66A48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يمكنه توقيع العقد (عدد البرامج ..... )</w:t>
            </w:r>
          </w:p>
          <w:p w14:paraId="7E86CC1A" w14:textId="03FD6031" w:rsidR="005A0DF5" w:rsidRPr="005A0DF5" w:rsidRDefault="00F66A48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لا يمكنه توقيع العقد للأسباب التالية ............</w:t>
            </w:r>
          </w:p>
        </w:tc>
      </w:tr>
      <w:tr w:rsidR="005A0DF5" w14:paraId="1C80F90C" w14:textId="77777777" w:rsidTr="00F10424">
        <w:trPr>
          <w:trHeight w:val="510"/>
        </w:trPr>
        <w:tc>
          <w:tcPr>
            <w:tcW w:w="2690" w:type="dxa"/>
          </w:tcPr>
          <w:p w14:paraId="02CD2E3A" w14:textId="4908591F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:</w:t>
            </w:r>
          </w:p>
        </w:tc>
        <w:tc>
          <w:tcPr>
            <w:tcW w:w="6949" w:type="dxa"/>
            <w:vAlign w:val="center"/>
          </w:tcPr>
          <w:p w14:paraId="14730B30" w14:textId="1F03C810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91FD4C9" w14:textId="77777777" w:rsidTr="00F10424">
        <w:trPr>
          <w:trHeight w:val="510"/>
        </w:trPr>
        <w:tc>
          <w:tcPr>
            <w:tcW w:w="2690" w:type="dxa"/>
          </w:tcPr>
          <w:p w14:paraId="1ADF0C37" w14:textId="50D2E14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6949" w:type="dxa"/>
          </w:tcPr>
          <w:p w14:paraId="79E45F10" w14:textId="3DB2B397" w:rsidR="005A0DF5" w:rsidRDefault="008D043B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0BADBA19" w14:textId="6DFE232C" w:rsidR="00613682" w:rsidRDefault="00613682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sectPr w:rsidR="00613682" w:rsidSect="00063BEE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F5CBD" w14:textId="77777777" w:rsidR="00262299" w:rsidRDefault="00262299" w:rsidP="00F94124">
      <w:pPr>
        <w:spacing w:after="0" w:line="240" w:lineRule="auto"/>
      </w:pPr>
      <w:r>
        <w:separator/>
      </w:r>
    </w:p>
  </w:endnote>
  <w:endnote w:type="continuationSeparator" w:id="0">
    <w:p w14:paraId="30CDE31C" w14:textId="77777777" w:rsidR="00262299" w:rsidRDefault="00262299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60258" w14:textId="77777777" w:rsidR="00262299" w:rsidRDefault="00262299" w:rsidP="00F94124">
      <w:pPr>
        <w:spacing w:after="0" w:line="240" w:lineRule="auto"/>
      </w:pPr>
      <w:r>
        <w:separator/>
      </w:r>
    </w:p>
  </w:footnote>
  <w:footnote w:type="continuationSeparator" w:id="0">
    <w:p w14:paraId="60E62332" w14:textId="77777777" w:rsidR="00262299" w:rsidRDefault="00262299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44E74" w14:textId="4BCFD4B5" w:rsidR="00F94124" w:rsidRPr="00716833" w:rsidRDefault="001A35B4" w:rsidP="004E0D2E">
    <w:pPr>
      <w:pStyle w:val="Header"/>
      <w:tabs>
        <w:tab w:val="left" w:pos="5245"/>
      </w:tabs>
    </w:pPr>
    <w:r>
      <w:rPr>
        <w:noProof/>
      </w:rPr>
      <w:drawing>
        <wp:anchor distT="0" distB="0" distL="114300" distR="114300" simplePos="0" relativeHeight="251665408" behindDoc="1" locked="0" layoutInCell="1" allowOverlap="1" wp14:anchorId="7F1FEFA7" wp14:editId="664E5C10">
          <wp:simplePos x="0" y="0"/>
          <wp:positionH relativeFrom="column">
            <wp:posOffset>-859790</wp:posOffset>
          </wp:positionH>
          <wp:positionV relativeFrom="paragraph">
            <wp:posOffset>-447675</wp:posOffset>
          </wp:positionV>
          <wp:extent cx="7559675" cy="10692765"/>
          <wp:effectExtent l="0" t="0" r="3175" b="0"/>
          <wp:wrapNone/>
          <wp:docPr id="459348583" name="صورة 2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9348583" name="صورة 2" descr="صورة تحتوي على نص, لقطة شاشة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AB9C" w14:textId="222ECCED" w:rsidR="00400CA0" w:rsidRDefault="00F66A48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3E7DD9CB">
          <wp:simplePos x="0" y="0"/>
          <wp:positionH relativeFrom="column">
            <wp:posOffset>-803910</wp:posOffset>
          </wp:positionH>
          <wp:positionV relativeFrom="paragraph">
            <wp:posOffset>-450850</wp:posOffset>
          </wp:positionV>
          <wp:extent cx="7558405" cy="10690860"/>
          <wp:effectExtent l="0" t="0" r="4445" b="0"/>
          <wp:wrapNone/>
          <wp:docPr id="1688462039" name="صورة 16884620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8462039" name="صورة 168846203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35B4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787869C0">
              <wp:simplePos x="0" y="0"/>
              <wp:positionH relativeFrom="column">
                <wp:posOffset>1951355</wp:posOffset>
              </wp:positionH>
              <wp:positionV relativeFrom="paragraph">
                <wp:posOffset>495935</wp:posOffset>
              </wp:positionV>
              <wp:extent cx="914400" cy="9906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90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340AC8" w14:textId="77777777" w:rsidR="00E80051" w:rsidRDefault="00400CA0" w:rsidP="00D37A71">
                          <w:pPr>
                            <w:bidi/>
                            <w:ind w:firstLine="566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 w:rsidRPr="00F94124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نموذج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طلب 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التقدم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/</w:t>
                          </w:r>
                          <w:r w:rsidRPr="00217ED2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التجديد</w:t>
                          </w: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ل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لاعتماد </w:t>
                          </w:r>
                          <w:r w:rsidR="00872DC1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البرامجي</w:t>
                          </w:r>
                        </w:p>
                        <w:p w14:paraId="01F8C1B8" w14:textId="5033A15C" w:rsidR="00400CA0" w:rsidRDefault="00E80051" w:rsidP="00E80051">
                          <w:pPr>
                            <w:bidi/>
                            <w:ind w:firstLine="566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(برامج الدراسات العليا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153.65pt;margin-top:39.05pt;width:1in;height:78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" filled="f" stroked="f" strokeweight=".5pt">
              <v:textbox>
                <w:txbxContent>
                  <w:p w14:paraId="46340AC8" w14:textId="77777777" w:rsidR="00E80051" w:rsidRDefault="00400CA0" w:rsidP="00D37A71">
                    <w:pPr>
                      <w:bidi/>
                      <w:ind w:firstLine="566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 w:rsidRPr="00F94124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نموذج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 طلب 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التقدم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/</w:t>
                    </w:r>
                    <w:r w:rsidRPr="00217ED2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التجديد</w:t>
                    </w: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ل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لاعتماد </w:t>
                    </w:r>
                    <w:r w:rsidR="00872DC1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البرامجي</w:t>
                    </w:r>
                  </w:p>
                  <w:p w14:paraId="01F8C1B8" w14:textId="5033A15C" w:rsidR="00400CA0" w:rsidRDefault="00E80051" w:rsidP="00E80051">
                    <w:pPr>
                      <w:bidi/>
                      <w:ind w:firstLine="566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(برامج الدراسات العليا)</w:t>
                    </w:r>
                  </w:p>
                </w:txbxContent>
              </v:textbox>
            </v:shape>
          </w:pict>
        </mc:Fallback>
      </mc:AlternateContent>
    </w:r>
    <w:r w:rsidR="00063BEE">
      <w:rPr>
        <w:noProof/>
      </w:rPr>
      <w:drawing>
        <wp:anchor distT="0" distB="0" distL="114300" distR="114300" simplePos="0" relativeHeight="251664384" behindDoc="1" locked="0" layoutInCell="1" allowOverlap="1" wp14:anchorId="7707B5AF" wp14:editId="29BE2A9A">
          <wp:simplePos x="0" y="0"/>
          <wp:positionH relativeFrom="column">
            <wp:posOffset>6882765</wp:posOffset>
          </wp:positionH>
          <wp:positionV relativeFrom="paragraph">
            <wp:posOffset>-476885</wp:posOffset>
          </wp:positionV>
          <wp:extent cx="7559040" cy="10692130"/>
          <wp:effectExtent l="0" t="0" r="3810" b="0"/>
          <wp:wrapNone/>
          <wp:docPr id="1603279810" name="صورة 16032798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127591" name="صورة 15012759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80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Q3NDW3NLRQ0lEKTi0uzszPAykwrAUAzVKNBSwAAAA="/>
  </w:docVars>
  <w:rsids>
    <w:rsidRoot w:val="00F05D4E"/>
    <w:rsid w:val="00017A92"/>
    <w:rsid w:val="00031D44"/>
    <w:rsid w:val="00044A4A"/>
    <w:rsid w:val="00046CF1"/>
    <w:rsid w:val="00051FA4"/>
    <w:rsid w:val="00063BEE"/>
    <w:rsid w:val="0006521F"/>
    <w:rsid w:val="00072AE6"/>
    <w:rsid w:val="00087F6B"/>
    <w:rsid w:val="00097065"/>
    <w:rsid w:val="000C092A"/>
    <w:rsid w:val="000D232E"/>
    <w:rsid w:val="000E3B7B"/>
    <w:rsid w:val="00130B34"/>
    <w:rsid w:val="00131FD3"/>
    <w:rsid w:val="00163244"/>
    <w:rsid w:val="0016781A"/>
    <w:rsid w:val="00177399"/>
    <w:rsid w:val="001A35B4"/>
    <w:rsid w:val="001A7E63"/>
    <w:rsid w:val="001E2368"/>
    <w:rsid w:val="001F1FD9"/>
    <w:rsid w:val="001F2E21"/>
    <w:rsid w:val="00210266"/>
    <w:rsid w:val="00217ED2"/>
    <w:rsid w:val="00242002"/>
    <w:rsid w:val="00262299"/>
    <w:rsid w:val="00275E2E"/>
    <w:rsid w:val="00284214"/>
    <w:rsid w:val="00286B07"/>
    <w:rsid w:val="002A2B2F"/>
    <w:rsid w:val="002A2CFD"/>
    <w:rsid w:val="002A6F7A"/>
    <w:rsid w:val="00304C44"/>
    <w:rsid w:val="00341C9C"/>
    <w:rsid w:val="00345DA4"/>
    <w:rsid w:val="00364FA8"/>
    <w:rsid w:val="00386900"/>
    <w:rsid w:val="003B3A67"/>
    <w:rsid w:val="003C0201"/>
    <w:rsid w:val="00400CA0"/>
    <w:rsid w:val="00407702"/>
    <w:rsid w:val="00407B8D"/>
    <w:rsid w:val="0043012B"/>
    <w:rsid w:val="004321D0"/>
    <w:rsid w:val="00462A25"/>
    <w:rsid w:val="00465646"/>
    <w:rsid w:val="00485612"/>
    <w:rsid w:val="00486C57"/>
    <w:rsid w:val="004A4E2B"/>
    <w:rsid w:val="004C0E7E"/>
    <w:rsid w:val="004C5764"/>
    <w:rsid w:val="004D2C13"/>
    <w:rsid w:val="004D50D4"/>
    <w:rsid w:val="004D69C3"/>
    <w:rsid w:val="004E0D2E"/>
    <w:rsid w:val="00532E1E"/>
    <w:rsid w:val="00584B8E"/>
    <w:rsid w:val="005A0943"/>
    <w:rsid w:val="005A0DF5"/>
    <w:rsid w:val="005B10E0"/>
    <w:rsid w:val="005B6D65"/>
    <w:rsid w:val="005E1D4A"/>
    <w:rsid w:val="005E2FFD"/>
    <w:rsid w:val="005E7299"/>
    <w:rsid w:val="00613682"/>
    <w:rsid w:val="00633F5F"/>
    <w:rsid w:val="00693A8D"/>
    <w:rsid w:val="006A52E5"/>
    <w:rsid w:val="006B0F24"/>
    <w:rsid w:val="006C2E8C"/>
    <w:rsid w:val="00716833"/>
    <w:rsid w:val="007326D3"/>
    <w:rsid w:val="007526CB"/>
    <w:rsid w:val="007534A5"/>
    <w:rsid w:val="007B5A95"/>
    <w:rsid w:val="007B5D0F"/>
    <w:rsid w:val="007B6336"/>
    <w:rsid w:val="007C3C18"/>
    <w:rsid w:val="007D7C58"/>
    <w:rsid w:val="00802F93"/>
    <w:rsid w:val="00804268"/>
    <w:rsid w:val="00842BCF"/>
    <w:rsid w:val="00842E7E"/>
    <w:rsid w:val="008515C6"/>
    <w:rsid w:val="0086482B"/>
    <w:rsid w:val="00864D37"/>
    <w:rsid w:val="008675B8"/>
    <w:rsid w:val="00872DC1"/>
    <w:rsid w:val="00883E63"/>
    <w:rsid w:val="008A5460"/>
    <w:rsid w:val="008B589D"/>
    <w:rsid w:val="008D043B"/>
    <w:rsid w:val="008E2D43"/>
    <w:rsid w:val="008F71B6"/>
    <w:rsid w:val="009054D7"/>
    <w:rsid w:val="009849A8"/>
    <w:rsid w:val="0099726B"/>
    <w:rsid w:val="009A77E4"/>
    <w:rsid w:val="009B2C2F"/>
    <w:rsid w:val="009D5397"/>
    <w:rsid w:val="009F6B02"/>
    <w:rsid w:val="00A05F05"/>
    <w:rsid w:val="00A143FF"/>
    <w:rsid w:val="00A30EB2"/>
    <w:rsid w:val="00A352DD"/>
    <w:rsid w:val="00A35A74"/>
    <w:rsid w:val="00A856E7"/>
    <w:rsid w:val="00A9328D"/>
    <w:rsid w:val="00AD3D33"/>
    <w:rsid w:val="00AF2A1C"/>
    <w:rsid w:val="00B01159"/>
    <w:rsid w:val="00B10CAC"/>
    <w:rsid w:val="00B23B45"/>
    <w:rsid w:val="00B3048D"/>
    <w:rsid w:val="00B4716A"/>
    <w:rsid w:val="00B572B2"/>
    <w:rsid w:val="00B63A12"/>
    <w:rsid w:val="00B67737"/>
    <w:rsid w:val="00BA43A1"/>
    <w:rsid w:val="00BB6090"/>
    <w:rsid w:val="00BF1F9E"/>
    <w:rsid w:val="00C27047"/>
    <w:rsid w:val="00C46F6A"/>
    <w:rsid w:val="00C63AB1"/>
    <w:rsid w:val="00C665B7"/>
    <w:rsid w:val="00C908D9"/>
    <w:rsid w:val="00CA57F3"/>
    <w:rsid w:val="00CB7A8C"/>
    <w:rsid w:val="00CD3ED4"/>
    <w:rsid w:val="00CD4C84"/>
    <w:rsid w:val="00D02701"/>
    <w:rsid w:val="00D15C1D"/>
    <w:rsid w:val="00D23E06"/>
    <w:rsid w:val="00D37A71"/>
    <w:rsid w:val="00D847E0"/>
    <w:rsid w:val="00D90DFE"/>
    <w:rsid w:val="00DB0DDA"/>
    <w:rsid w:val="00DC14D3"/>
    <w:rsid w:val="00DD49AA"/>
    <w:rsid w:val="00DE7F82"/>
    <w:rsid w:val="00E425B5"/>
    <w:rsid w:val="00E43D31"/>
    <w:rsid w:val="00E80051"/>
    <w:rsid w:val="00E922EA"/>
    <w:rsid w:val="00E94679"/>
    <w:rsid w:val="00ED263F"/>
    <w:rsid w:val="00ED6ADC"/>
    <w:rsid w:val="00EF6F9D"/>
    <w:rsid w:val="00F01C93"/>
    <w:rsid w:val="00F04063"/>
    <w:rsid w:val="00F05D4E"/>
    <w:rsid w:val="00F06682"/>
    <w:rsid w:val="00F51227"/>
    <w:rsid w:val="00F56561"/>
    <w:rsid w:val="00F5731E"/>
    <w:rsid w:val="00F60B7F"/>
    <w:rsid w:val="00F66A48"/>
    <w:rsid w:val="00F753C9"/>
    <w:rsid w:val="00F853EE"/>
    <w:rsid w:val="00F94124"/>
    <w:rsid w:val="39206C90"/>
    <w:rsid w:val="60180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DF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06682"/>
    <w:pPr>
      <w:bidi/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نمط1"/>
    <w:basedOn w:val="DefaultParagraphFont"/>
    <w:uiPriority w:val="1"/>
    <w:rsid w:val="00CA57F3"/>
    <w:rPr>
      <w:rFonts w:asciiTheme="majorBidi" w:hAnsiTheme="majorBidi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6C2E8C"/>
    <w:pPr>
      <w:ind w:left="720"/>
      <w:contextualSpacing/>
    </w:pPr>
  </w:style>
  <w:style w:type="table" w:styleId="TableGrid">
    <w:name w:val="Table Grid"/>
    <w:basedOn w:val="TableNormal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TableNormal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Normal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06682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DefaultParagraphFont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124"/>
  </w:style>
  <w:style w:type="paragraph" w:styleId="Footer">
    <w:name w:val="footer"/>
    <w:basedOn w:val="Normal"/>
    <w:link w:val="Foot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124"/>
  </w:style>
  <w:style w:type="character" w:styleId="PlaceholderText">
    <w:name w:val="Placeholder Text"/>
    <w:basedOn w:val="DefaultParagraphFont"/>
    <w:uiPriority w:val="99"/>
    <w:semiHidden/>
    <w:rsid w:val="00D15C1D"/>
    <w:rPr>
      <w:color w:val="808080"/>
    </w:rPr>
  </w:style>
  <w:style w:type="paragraph" w:styleId="Revision">
    <w:name w:val="Revision"/>
    <w:hidden/>
    <w:uiPriority w:val="99"/>
    <w:semiHidden/>
    <w:rsid w:val="00D37A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6AA6C257B6F400D8FB951052E5F3B7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D135989-0093-4FBD-B455-7A0846D3404A}"/>
      </w:docPartPr>
      <w:docPartBody>
        <w:p w:rsidR="00B646CB" w:rsidRDefault="00DF6598" w:rsidP="00DF6598">
          <w:pPr>
            <w:pStyle w:val="36AA6C257B6F400D8FB951052E5F3B71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  <w:docPart>
      <w:docPartPr>
        <w:name w:val="BE6BB406440F4B4284DC6AE4EB4EC1C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23A66A9-A9D8-4978-AB18-82BA4CAB3224}"/>
      </w:docPartPr>
      <w:docPartBody>
        <w:p w:rsidR="00B646CB" w:rsidRDefault="00DF6598" w:rsidP="00DF6598">
          <w:pPr>
            <w:pStyle w:val="BE6BB406440F4B4284DC6AE4EB4EC1C3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314E3"/>
    <w:rsid w:val="00067489"/>
    <w:rsid w:val="00082645"/>
    <w:rsid w:val="00166BAF"/>
    <w:rsid w:val="00167857"/>
    <w:rsid w:val="00236CA7"/>
    <w:rsid w:val="00286E5A"/>
    <w:rsid w:val="002F30E1"/>
    <w:rsid w:val="004324E7"/>
    <w:rsid w:val="005F5858"/>
    <w:rsid w:val="00704FFB"/>
    <w:rsid w:val="00721BF0"/>
    <w:rsid w:val="00861686"/>
    <w:rsid w:val="00882D8A"/>
    <w:rsid w:val="008B589D"/>
    <w:rsid w:val="009638BF"/>
    <w:rsid w:val="00A06C18"/>
    <w:rsid w:val="00A97FED"/>
    <w:rsid w:val="00AE7F70"/>
    <w:rsid w:val="00B646CB"/>
    <w:rsid w:val="00BB5A89"/>
    <w:rsid w:val="00CD4C84"/>
    <w:rsid w:val="00CF0C0F"/>
    <w:rsid w:val="00DB0DDA"/>
    <w:rsid w:val="00DC09AC"/>
    <w:rsid w:val="00DF3B73"/>
    <w:rsid w:val="00DF6598"/>
    <w:rsid w:val="00F63FA6"/>
    <w:rsid w:val="00FE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6598"/>
    <w:rPr>
      <w:color w:val="808080"/>
    </w:rPr>
  </w:style>
  <w:style w:type="paragraph" w:customStyle="1" w:styleId="36AA6C257B6F400D8FB951052E5F3B71">
    <w:name w:val="36AA6C257B6F400D8FB951052E5F3B71"/>
    <w:rsid w:val="00DF6598"/>
    <w:rPr>
      <w:kern w:val="2"/>
      <w14:ligatures w14:val="standardContextual"/>
    </w:rPr>
  </w:style>
  <w:style w:type="paragraph" w:customStyle="1" w:styleId="BE6BB406440F4B4284DC6AE4EB4EC1C3">
    <w:name w:val="BE6BB406440F4B4284DC6AE4EB4EC1C3"/>
    <w:rsid w:val="00DF659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042</Characters>
  <Application>Microsoft Office Word</Application>
  <DocSecurity>0</DocSecurity>
  <Lines>156</Lines>
  <Paragraphs>104</Paragraphs>
  <ScaleCrop>false</ScaleCrop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 Gazer</cp:lastModifiedBy>
  <cp:revision>60</cp:revision>
  <cp:lastPrinted>2023-12-04T11:17:00Z</cp:lastPrinted>
  <dcterms:created xsi:type="dcterms:W3CDTF">2023-02-19T10:01:00Z</dcterms:created>
  <dcterms:modified xsi:type="dcterms:W3CDTF">2025-07-0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118e4dfc2263be637dd1842973d4b6982cc1834632c67fd984cfed5a35c3aa</vt:lpwstr>
  </property>
</Properties>
</file>